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élice de nöel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; Eugenol; cinnamaldehyde; linalool; (E)-anethole; 1-(2,6,6-trimethyl-3-cyclohex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ís. Hesperidaceae. Picante. Alimentari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de peso corporal Animal: rat, 95% CL: 2090 -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de peso corporal Animal: rabbit, Guideline: EU Method B.3 (Acute Toxicity (Dermal)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élice de nö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élice de nö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nisaldehyde ; Eugenol ; cinnamaldehyde ; linalool ; (E)-aneth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élice de nöel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élice de nöel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8A1AC2-607B-4F9A-AC7A-A6B1E728381C}"/>
</file>

<file path=customXml/itemProps3.xml><?xml version="1.0" encoding="utf-8"?>
<ds:datastoreItem xmlns:ds="http://schemas.openxmlformats.org/officeDocument/2006/customXml" ds:itemID="{C6068FD6-4F47-4A4E-932B-C717FD2D2279}"/>
</file>

<file path=customXml/itemProps4.xml><?xml version="1.0" encoding="utf-8"?>
<ds:datastoreItem xmlns:ds="http://schemas.openxmlformats.org/officeDocument/2006/customXml" ds:itemID="{47170626-9A8A-4AEA-B25D-C920251328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